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lang w:val="en-GB"/>
        </w:rPr>
        <w:id w:val="919145733"/>
        <w:docPartObj>
          <w:docPartGallery w:val="Cover Pages"/>
          <w:docPartUnique/>
        </w:docPartObj>
      </w:sdtPr>
      <w:sdtEndPr>
        <w:rPr>
          <w:color w:val="auto"/>
          <w:sz w:val="40"/>
          <w:szCs w:val="40"/>
        </w:rPr>
      </w:sdtEndPr>
      <w:sdtContent>
        <w:p w14:paraId="4D5F6224" w14:textId="72F77C34" w:rsidR="008E7489" w:rsidRDefault="008E7489">
          <w:pPr>
            <w:pStyle w:val="NoSpacing"/>
            <w:spacing w:before="1540" w:after="240"/>
            <w:jc w:val="center"/>
            <w:rPr>
              <w:color w:val="4472C4" w:themeColor="accent1"/>
            </w:rPr>
          </w:pPr>
          <w:r>
            <w:rPr>
              <w:noProof/>
              <w:color w:val="4472C4" w:themeColor="accent1"/>
            </w:rPr>
            <w:drawing>
              <wp:inline distT="0" distB="0" distL="0" distR="0" wp14:anchorId="682852A9" wp14:editId="6DF7FF8D">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585F20CE8F1C4402A5B2E4A1009EE1F1"/>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5F44CDFA" w14:textId="61D9BAE8" w:rsidR="008E7489" w:rsidRDefault="008E7489">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Capstone Data science project</w:t>
              </w:r>
            </w:p>
          </w:sdtContent>
        </w:sdt>
        <w:sdt>
          <w:sdtPr>
            <w:rPr>
              <w:color w:val="4472C4" w:themeColor="accent1"/>
              <w:sz w:val="28"/>
              <w:szCs w:val="28"/>
            </w:rPr>
            <w:alias w:val="Subtitle"/>
            <w:tag w:val=""/>
            <w:id w:val="328029620"/>
            <w:placeholder>
              <w:docPart w:val="94312E76E21C455A8E483EEE272E03EE"/>
            </w:placeholder>
            <w:dataBinding w:prefixMappings="xmlns:ns0='http://purl.org/dc/elements/1.1/' xmlns:ns1='http://schemas.openxmlformats.org/package/2006/metadata/core-properties' " w:xpath="/ns1:coreProperties[1]/ns0:subject[1]" w:storeItemID="{6C3C8BC8-F283-45AE-878A-BAB7291924A1}"/>
            <w:text/>
          </w:sdtPr>
          <w:sdtEndPr/>
          <w:sdtContent>
            <w:p w14:paraId="6D9ED3EC" w14:textId="312C6698" w:rsidR="008E7489" w:rsidRDefault="008E7489">
              <w:pPr>
                <w:pStyle w:val="NoSpacing"/>
                <w:jc w:val="center"/>
                <w:rPr>
                  <w:color w:val="4472C4" w:themeColor="accent1"/>
                  <w:sz w:val="28"/>
                  <w:szCs w:val="28"/>
                </w:rPr>
              </w:pPr>
              <w:r>
                <w:rPr>
                  <w:color w:val="4472C4" w:themeColor="accent1"/>
                  <w:sz w:val="28"/>
                  <w:szCs w:val="28"/>
                </w:rPr>
                <w:t>Starting my own pizza place</w:t>
              </w:r>
            </w:p>
          </w:sdtContent>
        </w:sdt>
        <w:p w14:paraId="0134F85A" w14:textId="77777777" w:rsidR="008E7489" w:rsidRDefault="008E7489">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5E13A793" wp14:editId="3310AD36">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06-16T00:00:00Z">
                                    <w:dateFormat w:val="MMMM d, yyyy"/>
                                    <w:lid w:val="en-US"/>
                                    <w:storeMappedDataAs w:val="dateTime"/>
                                    <w:calendar w:val="gregorian"/>
                                  </w:date>
                                </w:sdtPr>
                                <w:sdtEndPr/>
                                <w:sdtContent>
                                  <w:p w14:paraId="66ABB8A7" w14:textId="7DC37804" w:rsidR="008E7489" w:rsidRDefault="008E7489">
                                    <w:pPr>
                                      <w:pStyle w:val="NoSpacing"/>
                                      <w:spacing w:after="40"/>
                                      <w:jc w:val="center"/>
                                      <w:rPr>
                                        <w:caps/>
                                        <w:color w:val="4472C4" w:themeColor="accent1"/>
                                        <w:sz w:val="28"/>
                                        <w:szCs w:val="28"/>
                                      </w:rPr>
                                    </w:pPr>
                                    <w:r>
                                      <w:rPr>
                                        <w:caps/>
                                        <w:color w:val="4472C4" w:themeColor="accent1"/>
                                        <w:sz w:val="28"/>
                                        <w:szCs w:val="28"/>
                                      </w:rPr>
                                      <w:t>June 16, 2021</w:t>
                                    </w:r>
                                  </w:p>
                                </w:sdtContent>
                              </w:sdt>
                              <w:p w14:paraId="64D7C8C4" w14:textId="0347060B" w:rsidR="008E7489" w:rsidRDefault="00677B25">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8E7489">
                                      <w:rPr>
                                        <w:caps/>
                                        <w:color w:val="4472C4" w:themeColor="accent1"/>
                                      </w:rPr>
                                      <w:t>Aniket Khanna</w:t>
                                    </w:r>
                                  </w:sdtContent>
                                </w:sdt>
                              </w:p>
                              <w:p w14:paraId="453DE8D6" w14:textId="17C4B12C" w:rsidR="008E7489" w:rsidRDefault="00677B25">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8E7489">
                                      <w:rPr>
                                        <w:color w:val="4472C4" w:themeColor="accent1"/>
                                      </w:rPr>
                                      <w:t>Amsterdam Netherlands</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E13A793"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06-16T00:00:00Z">
                              <w:dateFormat w:val="MMMM d, yyyy"/>
                              <w:lid w:val="en-US"/>
                              <w:storeMappedDataAs w:val="dateTime"/>
                              <w:calendar w:val="gregorian"/>
                            </w:date>
                          </w:sdtPr>
                          <w:sdtContent>
                            <w:p w14:paraId="66ABB8A7" w14:textId="7DC37804" w:rsidR="008E7489" w:rsidRDefault="008E7489">
                              <w:pPr>
                                <w:pStyle w:val="NoSpacing"/>
                                <w:spacing w:after="40"/>
                                <w:jc w:val="center"/>
                                <w:rPr>
                                  <w:caps/>
                                  <w:color w:val="4472C4" w:themeColor="accent1"/>
                                  <w:sz w:val="28"/>
                                  <w:szCs w:val="28"/>
                                </w:rPr>
                              </w:pPr>
                              <w:r>
                                <w:rPr>
                                  <w:caps/>
                                  <w:color w:val="4472C4" w:themeColor="accent1"/>
                                  <w:sz w:val="28"/>
                                  <w:szCs w:val="28"/>
                                </w:rPr>
                                <w:t>June 16, 2021</w:t>
                              </w:r>
                            </w:p>
                          </w:sdtContent>
                        </w:sdt>
                        <w:p w14:paraId="64D7C8C4" w14:textId="0347060B" w:rsidR="008E7489" w:rsidRDefault="008E7489">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Aniket Khanna</w:t>
                              </w:r>
                            </w:sdtContent>
                          </w:sdt>
                        </w:p>
                        <w:p w14:paraId="453DE8D6" w14:textId="17C4B12C" w:rsidR="008E7489" w:rsidRDefault="008E7489">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Pr>
                                  <w:color w:val="4472C4" w:themeColor="accent1"/>
                                </w:rPr>
                                <w:t>Amsterdam Netherlands</w:t>
                              </w:r>
                            </w:sdtContent>
                          </w:sdt>
                        </w:p>
                      </w:txbxContent>
                    </v:textbox>
                    <w10:wrap anchorx="margin" anchory="page"/>
                  </v:shape>
                </w:pict>
              </mc:Fallback>
            </mc:AlternateContent>
          </w:r>
          <w:r>
            <w:rPr>
              <w:noProof/>
              <w:color w:val="4472C4" w:themeColor="accent1"/>
            </w:rPr>
            <w:drawing>
              <wp:inline distT="0" distB="0" distL="0" distR="0" wp14:anchorId="21D1BF4B" wp14:editId="06A46F73">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D20590E" w14:textId="0D19F647" w:rsidR="008E7489" w:rsidRDefault="008E7489" w:rsidP="008E7489">
          <w:pPr>
            <w:rPr>
              <w:sz w:val="40"/>
              <w:szCs w:val="40"/>
            </w:rPr>
          </w:pPr>
          <w:r>
            <w:rPr>
              <w:sz w:val="40"/>
              <w:szCs w:val="40"/>
            </w:rPr>
            <w:br w:type="page"/>
          </w:r>
        </w:p>
      </w:sdtContent>
    </w:sdt>
    <w:sdt>
      <w:sdtPr>
        <w:rPr>
          <w:rFonts w:asciiTheme="minorHAnsi" w:eastAsiaTheme="minorHAnsi" w:hAnsiTheme="minorHAnsi" w:cstheme="minorBidi"/>
          <w:color w:val="auto"/>
          <w:sz w:val="22"/>
          <w:szCs w:val="22"/>
          <w:lang w:val="en-GB"/>
        </w:rPr>
        <w:id w:val="-2022078834"/>
        <w:docPartObj>
          <w:docPartGallery w:val="Table of Contents"/>
          <w:docPartUnique/>
        </w:docPartObj>
      </w:sdtPr>
      <w:sdtEndPr>
        <w:rPr>
          <w:b/>
          <w:bCs/>
          <w:noProof/>
        </w:rPr>
      </w:sdtEndPr>
      <w:sdtContent>
        <w:p w14:paraId="4C87051F" w14:textId="605BFB1A" w:rsidR="008E7489" w:rsidRDefault="008E7489">
          <w:pPr>
            <w:pStyle w:val="TOCHeading"/>
          </w:pPr>
          <w:r>
            <w:t>Contents</w:t>
          </w:r>
        </w:p>
        <w:p w14:paraId="0951D6B7" w14:textId="4C8E8100" w:rsidR="008E7489" w:rsidRDefault="008E7489">
          <w:pPr>
            <w:pStyle w:val="TOC1"/>
            <w:tabs>
              <w:tab w:val="right" w:leader="dot" w:pos="9062"/>
            </w:tabs>
            <w:rPr>
              <w:noProof/>
            </w:rPr>
          </w:pPr>
          <w:r>
            <w:fldChar w:fldCharType="begin"/>
          </w:r>
          <w:r>
            <w:instrText xml:space="preserve"> TOC \o "1-3" \h \z \u </w:instrText>
          </w:r>
          <w:r>
            <w:fldChar w:fldCharType="separate"/>
          </w:r>
          <w:hyperlink w:anchor="_Toc74748209" w:history="1">
            <w:r w:rsidRPr="00755A01">
              <w:rPr>
                <w:rStyle w:val="Hyperlink"/>
                <w:noProof/>
              </w:rPr>
              <w:t>introduction</w:t>
            </w:r>
            <w:r>
              <w:rPr>
                <w:noProof/>
                <w:webHidden/>
              </w:rPr>
              <w:tab/>
            </w:r>
            <w:r>
              <w:rPr>
                <w:noProof/>
                <w:webHidden/>
              </w:rPr>
              <w:fldChar w:fldCharType="begin"/>
            </w:r>
            <w:r>
              <w:rPr>
                <w:noProof/>
                <w:webHidden/>
              </w:rPr>
              <w:instrText xml:space="preserve"> PAGEREF _Toc74748209 \h </w:instrText>
            </w:r>
            <w:r>
              <w:rPr>
                <w:noProof/>
                <w:webHidden/>
              </w:rPr>
            </w:r>
            <w:r>
              <w:rPr>
                <w:noProof/>
                <w:webHidden/>
              </w:rPr>
              <w:fldChar w:fldCharType="separate"/>
            </w:r>
            <w:r>
              <w:rPr>
                <w:noProof/>
                <w:webHidden/>
              </w:rPr>
              <w:t>1</w:t>
            </w:r>
            <w:r>
              <w:rPr>
                <w:noProof/>
                <w:webHidden/>
              </w:rPr>
              <w:fldChar w:fldCharType="end"/>
            </w:r>
          </w:hyperlink>
        </w:p>
        <w:p w14:paraId="23A6DBEF" w14:textId="422E7358" w:rsidR="008E7489" w:rsidRDefault="00677B25">
          <w:pPr>
            <w:pStyle w:val="TOC1"/>
            <w:tabs>
              <w:tab w:val="right" w:leader="dot" w:pos="9062"/>
            </w:tabs>
            <w:rPr>
              <w:noProof/>
            </w:rPr>
          </w:pPr>
          <w:hyperlink w:anchor="_Toc74748210" w:history="1">
            <w:r w:rsidR="008E7489" w:rsidRPr="00755A01">
              <w:rPr>
                <w:rStyle w:val="Hyperlink"/>
                <w:noProof/>
              </w:rPr>
              <w:t>Research problem &amp; question</w:t>
            </w:r>
            <w:r w:rsidR="008E7489">
              <w:rPr>
                <w:noProof/>
                <w:webHidden/>
              </w:rPr>
              <w:tab/>
            </w:r>
            <w:r w:rsidR="008E7489">
              <w:rPr>
                <w:noProof/>
                <w:webHidden/>
              </w:rPr>
              <w:fldChar w:fldCharType="begin"/>
            </w:r>
            <w:r w:rsidR="008E7489">
              <w:rPr>
                <w:noProof/>
                <w:webHidden/>
              </w:rPr>
              <w:instrText xml:space="preserve"> PAGEREF _Toc74748210 \h </w:instrText>
            </w:r>
            <w:r w:rsidR="008E7489">
              <w:rPr>
                <w:noProof/>
                <w:webHidden/>
              </w:rPr>
            </w:r>
            <w:r w:rsidR="008E7489">
              <w:rPr>
                <w:noProof/>
                <w:webHidden/>
              </w:rPr>
              <w:fldChar w:fldCharType="separate"/>
            </w:r>
            <w:r w:rsidR="008E7489">
              <w:rPr>
                <w:noProof/>
                <w:webHidden/>
              </w:rPr>
              <w:t>2</w:t>
            </w:r>
            <w:r w:rsidR="008E7489">
              <w:rPr>
                <w:noProof/>
                <w:webHidden/>
              </w:rPr>
              <w:fldChar w:fldCharType="end"/>
            </w:r>
          </w:hyperlink>
        </w:p>
        <w:p w14:paraId="72DC6574" w14:textId="0B0BD7A1" w:rsidR="008E7489" w:rsidRDefault="008E7489">
          <w:r>
            <w:rPr>
              <w:b/>
              <w:bCs/>
              <w:noProof/>
            </w:rPr>
            <w:fldChar w:fldCharType="end"/>
          </w:r>
        </w:p>
      </w:sdtContent>
    </w:sdt>
    <w:p w14:paraId="098DEA85" w14:textId="77777777" w:rsidR="008E7489" w:rsidRDefault="008E7489" w:rsidP="008E7489">
      <w:pPr>
        <w:pStyle w:val="Heading1"/>
      </w:pPr>
      <w:bookmarkStart w:id="0" w:name="_Toc74748209"/>
      <w:r>
        <w:br/>
      </w:r>
    </w:p>
    <w:p w14:paraId="2AA46E36" w14:textId="77777777" w:rsidR="008E7489" w:rsidRDefault="008E7489">
      <w:pPr>
        <w:rPr>
          <w:rFonts w:asciiTheme="majorHAnsi" w:eastAsiaTheme="majorEastAsia" w:hAnsiTheme="majorHAnsi" w:cstheme="majorBidi"/>
          <w:color w:val="2F5496" w:themeColor="accent1" w:themeShade="BF"/>
          <w:sz w:val="32"/>
          <w:szCs w:val="32"/>
        </w:rPr>
      </w:pPr>
      <w:r>
        <w:br w:type="page"/>
      </w:r>
    </w:p>
    <w:p w14:paraId="12A7E52E" w14:textId="246AA764" w:rsidR="008E7489" w:rsidRDefault="008E7489" w:rsidP="008E7489">
      <w:pPr>
        <w:pStyle w:val="Heading1"/>
      </w:pPr>
      <w:r>
        <w:lastRenderedPageBreak/>
        <w:t>introduction</w:t>
      </w:r>
      <w:bookmarkEnd w:id="0"/>
    </w:p>
    <w:p w14:paraId="6E7ECCEF" w14:textId="77777777" w:rsidR="00BE0276" w:rsidRDefault="008E7489" w:rsidP="008E7489">
      <w:r>
        <w:t xml:space="preserve">Many people enjoy good food. Especially fast food that is healthy and cheap. Eating pizza with your friends can be an enjoyment and an easy method to ease your hunger. Not only can we get pizza but we can also get various other consumables such as: soft drinks, cookies and deserts. Pizza stores are multi-purpose restaurants. It can be used for takeaways or eat your meal inside the store. The consumption of fast food has increased dramatically in the last few years. Franchises are expanding business and opening multiple new stores in a lot of location within Amsterdam The Netherlands. As a result of this, there are many different kinds of pizza places in Amsterdam. sole proprietorships as well as big company franchise stores. Opening new pizza stores comes with its own risks and gains. Ass there are many pizza places located in Amsterdam, what area is the best to open one? </w:t>
      </w:r>
    </w:p>
    <w:p w14:paraId="6FAAE177" w14:textId="3CC740FF" w:rsidR="008E7489" w:rsidRDefault="00B632D2" w:rsidP="008E7489">
      <w:r>
        <w:t xml:space="preserve">This information is </w:t>
      </w:r>
      <w:r w:rsidR="00BE0276">
        <w:t>interesting for the audience that would like to open a pizza restaurant in Amsterdam</w:t>
      </w:r>
      <w:r w:rsidR="001A4366">
        <w:t xml:space="preserve"> or any other kind of business in the area of Amsterdam. as the API shows how many of a unique store is located in a cluste</w:t>
      </w:r>
      <w:r w:rsidR="00173826">
        <w:t xml:space="preserve">r. </w:t>
      </w:r>
    </w:p>
    <w:p w14:paraId="33014ADE" w14:textId="77777777" w:rsidR="008E7489" w:rsidRDefault="008E7489">
      <w:r>
        <w:br w:type="page"/>
      </w:r>
    </w:p>
    <w:p w14:paraId="5C89B185" w14:textId="269DBA06" w:rsidR="00D705DA" w:rsidRDefault="008E7489" w:rsidP="008E7489">
      <w:pPr>
        <w:pStyle w:val="Heading1"/>
      </w:pPr>
      <w:bookmarkStart w:id="1" w:name="_Toc74748210"/>
      <w:r>
        <w:lastRenderedPageBreak/>
        <w:t>Research problem &amp; question</w:t>
      </w:r>
      <w:bookmarkEnd w:id="1"/>
    </w:p>
    <w:p w14:paraId="0BF62E22" w14:textId="43155798" w:rsidR="008E7489" w:rsidRDefault="008E7489" w:rsidP="008E7489">
      <w:r>
        <w:t xml:space="preserve">Research question is: in what area of Amsterdam are the least amount of pizza places and is it economically feasible to start a pizza place in a the area where there are the least amount of pizza places? Based on the outcome of the capstone data science project using data science methodology and machine learning techniques. By using these machine learning abilities, are we able to give concrete information about the best place to start a new pizza place. </w:t>
      </w:r>
    </w:p>
    <w:p w14:paraId="24CE3DB5" w14:textId="26FE216D" w:rsidR="00173826" w:rsidRDefault="00173826" w:rsidP="008E7489">
      <w:r>
        <w:t xml:space="preserve">The Foursquare API tells us how many of a store are in a certain location and how dens these businesses are among each other. (how close they are from each other). </w:t>
      </w:r>
      <w:r w:rsidR="00016883">
        <w:t xml:space="preserve">We can divide the density into separate clusters that can visualise the amount of stores in a specific neighbourhood in Amsterdam. with this information we can make an educated judgment on where there is a lot of competition and in which </w:t>
      </w:r>
      <w:r w:rsidR="00E579C5">
        <w:t xml:space="preserve">neighbourhoods, </w:t>
      </w:r>
      <w:r w:rsidR="00991DED">
        <w:t xml:space="preserve">we have an opportunity to open a store. This </w:t>
      </w:r>
      <w:r w:rsidR="00335DE4">
        <w:t xml:space="preserve">code can be used for other countries and districts as well. </w:t>
      </w:r>
    </w:p>
    <w:p w14:paraId="190293F7" w14:textId="77777777" w:rsidR="008E7489" w:rsidRDefault="008E7489">
      <w:r>
        <w:br w:type="page"/>
      </w:r>
    </w:p>
    <w:p w14:paraId="7F4DCB6B" w14:textId="48B0EF56" w:rsidR="008E7489" w:rsidRDefault="008E7489" w:rsidP="008E7489">
      <w:pPr>
        <w:pStyle w:val="Heading1"/>
      </w:pPr>
      <w:r>
        <w:lastRenderedPageBreak/>
        <w:t>Data</w:t>
      </w:r>
    </w:p>
    <w:p w14:paraId="46DA9F37" w14:textId="329591E1" w:rsidR="008E7489" w:rsidRDefault="008E7489" w:rsidP="008E7489">
      <w:r>
        <w:t>Based on what we want to know to solve this business case, there are some factors that will influence our outcome and predictions.</w:t>
      </w:r>
    </w:p>
    <w:p w14:paraId="12B5B26B" w14:textId="3CEDE012" w:rsidR="008E7489" w:rsidRDefault="008E7489" w:rsidP="008E7489">
      <w:pPr>
        <w:pStyle w:val="ListParagraph"/>
        <w:numPr>
          <w:ilvl w:val="0"/>
          <w:numId w:val="1"/>
        </w:numPr>
      </w:pPr>
      <w:r>
        <w:t>the amount of pizza places in Amsterdam and in their separate clusters.</w:t>
      </w:r>
    </w:p>
    <w:p w14:paraId="0CB9DC92" w14:textId="4F203622" w:rsidR="008E7489" w:rsidRDefault="008E7489" w:rsidP="008E7489">
      <w:pPr>
        <w:pStyle w:val="ListParagraph"/>
        <w:numPr>
          <w:ilvl w:val="0"/>
          <w:numId w:val="1"/>
        </w:numPr>
      </w:pPr>
      <w:r>
        <w:t>The longitude and the latitude of the neighbourhoods where these pizza places are located in.</w:t>
      </w:r>
    </w:p>
    <w:p w14:paraId="21C9A2A0" w14:textId="33FBFC76" w:rsidR="008E7489" w:rsidRDefault="008E7489" w:rsidP="008E7489">
      <w:pPr>
        <w:pStyle w:val="ListParagraph"/>
        <w:numPr>
          <w:ilvl w:val="0"/>
          <w:numId w:val="1"/>
        </w:numPr>
      </w:pPr>
      <w:r>
        <w:t>And the venue data that we will use to cluster the data.</w:t>
      </w:r>
    </w:p>
    <w:p w14:paraId="6510F7A2" w14:textId="3D663E05" w:rsidR="008E7489" w:rsidRDefault="008E7489" w:rsidP="008E7489">
      <w:r>
        <w:t xml:space="preserve">We will use Wikipedia to extract data from their website. We will use their neighbourhoods in Amsterdam data. There are a total of 107 neighbourhoods in Amsterdam. we will be using </w:t>
      </w:r>
      <w:proofErr w:type="spellStart"/>
      <w:r>
        <w:t>webscraping</w:t>
      </w:r>
      <w:proofErr w:type="spellEnd"/>
      <w:r>
        <w:t xml:space="preserve"> to extract the data from their website. Furthermore, we will be using pandas to transform the data into </w:t>
      </w:r>
      <w:proofErr w:type="spellStart"/>
      <w:r>
        <w:t>dataframes</w:t>
      </w:r>
      <w:proofErr w:type="spellEnd"/>
      <w:r>
        <w:t xml:space="preserve"> that we can use for our clustering. We will use the foursquare API to gather the coordinates and venue data that will be relevant for our clustering. </w:t>
      </w:r>
    </w:p>
    <w:p w14:paraId="321BF827" w14:textId="77777777" w:rsidR="008E7489" w:rsidRPr="008E7489" w:rsidRDefault="008E7489" w:rsidP="008E7489"/>
    <w:p w14:paraId="5685430F" w14:textId="77777777" w:rsidR="008E7489" w:rsidRDefault="008E7489">
      <w:r>
        <w:br w:type="page"/>
      </w:r>
    </w:p>
    <w:p w14:paraId="7ED9104B" w14:textId="77777777" w:rsidR="008E7489" w:rsidRPr="008E7489" w:rsidRDefault="008E7489" w:rsidP="008E7489"/>
    <w:sectPr w:rsidR="008E7489" w:rsidRPr="008E7489" w:rsidSect="008E7489">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8E993" w14:textId="77777777" w:rsidR="00677B25" w:rsidRDefault="00677B25" w:rsidP="00335DE4">
      <w:pPr>
        <w:spacing w:after="0" w:line="240" w:lineRule="auto"/>
      </w:pPr>
      <w:r>
        <w:separator/>
      </w:r>
    </w:p>
  </w:endnote>
  <w:endnote w:type="continuationSeparator" w:id="0">
    <w:p w14:paraId="31915A2D" w14:textId="77777777" w:rsidR="00677B25" w:rsidRDefault="00677B25" w:rsidP="00335D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CB04B" w14:textId="77777777" w:rsidR="00335DE4" w:rsidRDefault="00335D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AB755" w14:textId="77777777" w:rsidR="00335DE4" w:rsidRDefault="00335D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759FF" w14:textId="77777777" w:rsidR="00335DE4" w:rsidRDefault="00335D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A5F71" w14:textId="77777777" w:rsidR="00677B25" w:rsidRDefault="00677B25" w:rsidP="00335DE4">
      <w:pPr>
        <w:spacing w:after="0" w:line="240" w:lineRule="auto"/>
      </w:pPr>
      <w:r>
        <w:separator/>
      </w:r>
    </w:p>
  </w:footnote>
  <w:footnote w:type="continuationSeparator" w:id="0">
    <w:p w14:paraId="4DF378D8" w14:textId="77777777" w:rsidR="00677B25" w:rsidRDefault="00677B25" w:rsidP="00335D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2F283" w14:textId="77777777" w:rsidR="00335DE4" w:rsidRDefault="00335D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11E98" w14:textId="77777777" w:rsidR="00335DE4" w:rsidRDefault="00335D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2A661" w14:textId="77777777" w:rsidR="00335DE4" w:rsidRDefault="00335D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331E09"/>
    <w:multiLevelType w:val="hybridMultilevel"/>
    <w:tmpl w:val="CC9043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jA3NbawNDY0szBQ0lEKTi0uzszPAykwqgUAq4LmvCwAAAA="/>
  </w:docVars>
  <w:rsids>
    <w:rsidRoot w:val="008E7489"/>
    <w:rsid w:val="00016883"/>
    <w:rsid w:val="00173826"/>
    <w:rsid w:val="001A4366"/>
    <w:rsid w:val="00335DE4"/>
    <w:rsid w:val="00371DC1"/>
    <w:rsid w:val="003B6218"/>
    <w:rsid w:val="00407AB3"/>
    <w:rsid w:val="00677B25"/>
    <w:rsid w:val="008E7489"/>
    <w:rsid w:val="00991DED"/>
    <w:rsid w:val="00B632D2"/>
    <w:rsid w:val="00BE0276"/>
    <w:rsid w:val="00E579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91326"/>
  <w15:chartTrackingRefBased/>
  <w15:docId w15:val="{2AC24E17-6695-4D6E-8542-D3CA760CB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E74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E748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E7489"/>
    <w:rPr>
      <w:rFonts w:eastAsiaTheme="minorEastAsia"/>
      <w:lang w:val="en-US"/>
    </w:rPr>
  </w:style>
  <w:style w:type="character" w:customStyle="1" w:styleId="Heading1Char">
    <w:name w:val="Heading 1 Char"/>
    <w:basedOn w:val="DefaultParagraphFont"/>
    <w:link w:val="Heading1"/>
    <w:uiPriority w:val="9"/>
    <w:rsid w:val="008E748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E7489"/>
    <w:pPr>
      <w:outlineLvl w:val="9"/>
    </w:pPr>
    <w:rPr>
      <w:lang w:val="en-US"/>
    </w:rPr>
  </w:style>
  <w:style w:type="paragraph" w:styleId="TOC1">
    <w:name w:val="toc 1"/>
    <w:basedOn w:val="Normal"/>
    <w:next w:val="Normal"/>
    <w:autoRedefine/>
    <w:uiPriority w:val="39"/>
    <w:unhideWhenUsed/>
    <w:rsid w:val="008E7489"/>
    <w:pPr>
      <w:spacing w:after="100"/>
    </w:pPr>
  </w:style>
  <w:style w:type="character" w:styleId="Hyperlink">
    <w:name w:val="Hyperlink"/>
    <w:basedOn w:val="DefaultParagraphFont"/>
    <w:uiPriority w:val="99"/>
    <w:unhideWhenUsed/>
    <w:rsid w:val="008E7489"/>
    <w:rPr>
      <w:color w:val="0563C1" w:themeColor="hyperlink"/>
      <w:u w:val="single"/>
    </w:rPr>
  </w:style>
  <w:style w:type="paragraph" w:styleId="ListParagraph">
    <w:name w:val="List Paragraph"/>
    <w:basedOn w:val="Normal"/>
    <w:uiPriority w:val="34"/>
    <w:qFormat/>
    <w:rsid w:val="008E7489"/>
    <w:pPr>
      <w:ind w:left="720"/>
      <w:contextualSpacing/>
    </w:pPr>
  </w:style>
  <w:style w:type="paragraph" w:styleId="Header">
    <w:name w:val="header"/>
    <w:basedOn w:val="Normal"/>
    <w:link w:val="HeaderChar"/>
    <w:uiPriority w:val="99"/>
    <w:unhideWhenUsed/>
    <w:rsid w:val="00335DE4"/>
    <w:pPr>
      <w:tabs>
        <w:tab w:val="center" w:pos="4536"/>
        <w:tab w:val="right" w:pos="9072"/>
      </w:tabs>
      <w:spacing w:after="0" w:line="240" w:lineRule="auto"/>
    </w:pPr>
  </w:style>
  <w:style w:type="character" w:customStyle="1" w:styleId="HeaderChar">
    <w:name w:val="Header Char"/>
    <w:basedOn w:val="DefaultParagraphFont"/>
    <w:link w:val="Header"/>
    <w:uiPriority w:val="99"/>
    <w:rsid w:val="00335DE4"/>
  </w:style>
  <w:style w:type="paragraph" w:styleId="Footer">
    <w:name w:val="footer"/>
    <w:basedOn w:val="Normal"/>
    <w:link w:val="FooterChar"/>
    <w:uiPriority w:val="99"/>
    <w:unhideWhenUsed/>
    <w:rsid w:val="00335DE4"/>
    <w:pPr>
      <w:tabs>
        <w:tab w:val="center" w:pos="4536"/>
        <w:tab w:val="right" w:pos="9072"/>
      </w:tabs>
      <w:spacing w:after="0" w:line="240" w:lineRule="auto"/>
    </w:pPr>
  </w:style>
  <w:style w:type="character" w:customStyle="1" w:styleId="FooterChar">
    <w:name w:val="Footer Char"/>
    <w:basedOn w:val="DefaultParagraphFont"/>
    <w:link w:val="Footer"/>
    <w:uiPriority w:val="99"/>
    <w:rsid w:val="00335D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075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85F20CE8F1C4402A5B2E4A1009EE1F1"/>
        <w:category>
          <w:name w:val="General"/>
          <w:gallery w:val="placeholder"/>
        </w:category>
        <w:types>
          <w:type w:val="bbPlcHdr"/>
        </w:types>
        <w:behaviors>
          <w:behavior w:val="content"/>
        </w:behaviors>
        <w:guid w:val="{7E55D83F-AED5-4BE7-8290-498C4EC0AAA6}"/>
      </w:docPartPr>
      <w:docPartBody>
        <w:p w:rsidR="00106F18" w:rsidRDefault="004C1C09" w:rsidP="004C1C09">
          <w:pPr>
            <w:pStyle w:val="585F20CE8F1C4402A5B2E4A1009EE1F1"/>
          </w:pPr>
          <w:r>
            <w:rPr>
              <w:rFonts w:asciiTheme="majorHAnsi" w:eastAsiaTheme="majorEastAsia" w:hAnsiTheme="majorHAnsi" w:cstheme="majorBidi"/>
              <w:caps/>
              <w:color w:val="4472C4" w:themeColor="accent1"/>
              <w:sz w:val="80"/>
              <w:szCs w:val="80"/>
            </w:rPr>
            <w:t>[Document title]</w:t>
          </w:r>
        </w:p>
      </w:docPartBody>
    </w:docPart>
    <w:docPart>
      <w:docPartPr>
        <w:name w:val="94312E76E21C455A8E483EEE272E03EE"/>
        <w:category>
          <w:name w:val="General"/>
          <w:gallery w:val="placeholder"/>
        </w:category>
        <w:types>
          <w:type w:val="bbPlcHdr"/>
        </w:types>
        <w:behaviors>
          <w:behavior w:val="content"/>
        </w:behaviors>
        <w:guid w:val="{413592E2-9A26-4A75-B244-5120082646FE}"/>
      </w:docPartPr>
      <w:docPartBody>
        <w:p w:rsidR="00106F18" w:rsidRDefault="004C1C09" w:rsidP="004C1C09">
          <w:pPr>
            <w:pStyle w:val="94312E76E21C455A8E483EEE272E03EE"/>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1C09"/>
    <w:rsid w:val="00106F18"/>
    <w:rsid w:val="004C1C09"/>
    <w:rsid w:val="006D49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85F20CE8F1C4402A5B2E4A1009EE1F1">
    <w:name w:val="585F20CE8F1C4402A5B2E4A1009EE1F1"/>
    <w:rsid w:val="004C1C09"/>
  </w:style>
  <w:style w:type="paragraph" w:customStyle="1" w:styleId="94312E76E21C455A8E483EEE272E03EE">
    <w:name w:val="94312E76E21C455A8E483EEE272E03EE"/>
    <w:rsid w:val="004C1C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6-16T00:00:00</PublishDate>
  <Abstract/>
  <CompanyAddress>Amsterdam Netherlands</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BD55A5E-C190-418B-81C8-2FA7DDF33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6</Pages>
  <Words>484</Words>
  <Characters>2764</Characters>
  <Application>Microsoft Office Word</Application>
  <DocSecurity>0</DocSecurity>
  <Lines>23</Lines>
  <Paragraphs>6</Paragraphs>
  <ScaleCrop>false</ScaleCrop>
  <Company>Aniket Khanna</Company>
  <LinksUpToDate>false</LinksUpToDate>
  <CharactersWithSpaces>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Data science project</dc:title>
  <dc:subject>Starting my own pizza place</dc:subject>
  <dc:creator>aniket khanna</dc:creator>
  <cp:keywords/>
  <dc:description/>
  <cp:lastModifiedBy>aniket khanna</cp:lastModifiedBy>
  <cp:revision>10</cp:revision>
  <dcterms:created xsi:type="dcterms:W3CDTF">2021-06-16T12:39:00Z</dcterms:created>
  <dcterms:modified xsi:type="dcterms:W3CDTF">2021-06-17T13:20:00Z</dcterms:modified>
</cp:coreProperties>
</file>